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ar circle to equatorial gradient estimate is similar at 13.3°C.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1:52:01Z</dcterms:created>
  <dcterms:modified xsi:type="dcterms:W3CDTF">2023-09-22T11: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